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6FB23EBA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8D53A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E333A2">
        <w:rPr>
          <w:rFonts w:eastAsia="Times New Roman" w:cstheme="minorHAnsi"/>
          <w:b/>
          <w:color w:val="181717"/>
          <w:sz w:val="28"/>
          <w:szCs w:val="28"/>
        </w:rPr>
        <w:t>8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333A2">
        <w:rPr>
          <w:rFonts w:eastAsia="Times New Roman" w:cstheme="minorHAnsi"/>
          <w:b/>
          <w:color w:val="181717"/>
          <w:sz w:val="28"/>
          <w:szCs w:val="28"/>
        </w:rPr>
        <w:t>ABS Components and Operation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32BFA1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1B1946">
        <w:t>Antilock Braking System, ABS Parts Involved, and ABS Channels</w:t>
      </w:r>
    </w:p>
    <w:p w14:paraId="7696F50F" w14:textId="05B1D180" w:rsidR="008A5821" w:rsidRDefault="00DF2F45" w:rsidP="00796282">
      <w:pPr>
        <w:spacing w:after="0"/>
        <w:ind w:left="450" w:right="-810"/>
      </w:pPr>
      <w:r w:rsidRPr="00DF2F45">
        <w:t xml:space="preserve">2. </w:t>
      </w:r>
      <w:r w:rsidR="001B1946">
        <w:t>Nonint</w:t>
      </w:r>
      <w:r w:rsidR="00F0581D">
        <w:t>egral ABS, ABS Controller Inputs and Outputs, and Wheel Speed Sensor</w:t>
      </w:r>
    </w:p>
    <w:p w14:paraId="07656C6A" w14:textId="12CB87A3" w:rsidR="00362D50" w:rsidRDefault="00362D50" w:rsidP="00796282">
      <w:pPr>
        <w:spacing w:after="0"/>
        <w:ind w:left="450" w:right="-810"/>
      </w:pPr>
      <w:r>
        <w:t xml:space="preserve">3. </w:t>
      </w:r>
      <w:r w:rsidR="00F0581D">
        <w:t>Hydraulic Modulator Assembly</w:t>
      </w:r>
      <w:r w:rsidR="006F32B6">
        <w:t xml:space="preserve"> and</w:t>
      </w:r>
      <w:r w:rsidR="00F0581D">
        <w:t xml:space="preserve"> </w:t>
      </w:r>
      <w:r w:rsidR="006F32B6">
        <w:t>Advanced ABS Functions</w:t>
      </w:r>
    </w:p>
    <w:p w14:paraId="652BC14B" w14:textId="4412E441" w:rsidR="00A95B9B" w:rsidRDefault="00A95B9B" w:rsidP="00796282">
      <w:pPr>
        <w:spacing w:after="0"/>
        <w:ind w:left="450" w:right="-810"/>
      </w:pPr>
      <w:r>
        <w:t xml:space="preserve">4. </w:t>
      </w:r>
      <w:r w:rsidR="006F32B6">
        <w:t xml:space="preserve">Automatic Emergency Braking, 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931BD22" w14:textId="0E44AE7B" w:rsidR="00B036F8" w:rsidRDefault="008F46C1" w:rsidP="009F682C">
      <w:pPr>
        <w:spacing w:after="0"/>
        <w:ind w:left="450" w:right="-810"/>
      </w:pPr>
      <w:r>
        <w:t xml:space="preserve">1. </w:t>
      </w:r>
      <w:r w:rsidR="001B1946">
        <w:t>E</w:t>
      </w:r>
      <w:r w:rsidR="00E333A2" w:rsidRPr="00E333A2">
        <w:t>xplain the need for antilock brake system (A</w:t>
      </w:r>
      <w:r w:rsidR="00E333A2">
        <w:t>BS</w:t>
      </w:r>
      <w:r w:rsidR="00E333A2" w:rsidRPr="00E333A2">
        <w:t>).</w:t>
      </w:r>
    </w:p>
    <w:p w14:paraId="3192A4A3" w14:textId="14648739" w:rsidR="00886759" w:rsidRDefault="008F46C1" w:rsidP="00E333A2">
      <w:pPr>
        <w:spacing w:after="0"/>
        <w:ind w:left="450" w:right="-810"/>
      </w:pPr>
      <w:r>
        <w:t xml:space="preserve">2. </w:t>
      </w:r>
      <w:r w:rsidR="001B1946">
        <w:t>D</w:t>
      </w:r>
      <w:r w:rsidR="00E333A2">
        <w:t>escribe the operation, components, and system configurations of ABS.</w:t>
      </w:r>
    </w:p>
    <w:p w14:paraId="06E29F93" w14:textId="74D47F10" w:rsidR="003E5FE9" w:rsidRDefault="008F46C1" w:rsidP="00E333A2">
      <w:pPr>
        <w:spacing w:after="0"/>
        <w:ind w:left="450" w:right="-810"/>
      </w:pPr>
      <w:r>
        <w:t xml:space="preserve">3. </w:t>
      </w:r>
      <w:r w:rsidR="001B1946">
        <w:t>E</w:t>
      </w:r>
      <w:r w:rsidR="00E333A2">
        <w:t>xplain the operation of passive and active wheel speed sensors.</w:t>
      </w:r>
    </w:p>
    <w:p w14:paraId="55695049" w14:textId="1A914719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061F7BC" w14:textId="77777777" w:rsidR="009A1C70" w:rsidRDefault="009E77DF" w:rsidP="00261F55">
      <w:pPr>
        <w:spacing w:after="0"/>
        <w:ind w:left="450" w:right="-810"/>
      </w:pPr>
      <w:bookmarkStart w:id="1" w:name="_Hlk9900446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9A1C70" w:rsidRPr="009A1C70">
        <w:t>Identify Electronic Brake Control System Components</w:t>
      </w:r>
    </w:p>
    <w:p w14:paraId="1F61396E" w14:textId="5CDD8273" w:rsidR="00ED0D29" w:rsidRDefault="009A1C70" w:rsidP="00261F55">
      <w:pPr>
        <w:spacing w:after="0"/>
        <w:ind w:left="450" w:right="-810"/>
      </w:pPr>
      <w:r>
        <w:t>2</w:t>
      </w:r>
      <w:r w:rsidR="00ED0D29" w:rsidRPr="00DF2F45">
        <w:t xml:space="preserve">. </w:t>
      </w:r>
      <w:hyperlink r:id="rId11" w:history="1">
        <w:r w:rsidR="00ED0D29" w:rsidRPr="00CE6A68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5EF25C9A" w:rsidR="00ED0D29" w:rsidRDefault="009A1C70" w:rsidP="00ED0D29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2" w:history="1">
        <w:r w:rsidR="00ED0D29" w:rsidRPr="00E4413F">
          <w:rPr>
            <w:rStyle w:val="Hyperlink"/>
          </w:rPr>
          <w:t>Videos: ASE A5 Brakes</w:t>
        </w:r>
      </w:hyperlink>
    </w:p>
    <w:p w14:paraId="4018B4F0" w14:textId="6B823B58" w:rsidR="00ED0D29" w:rsidRDefault="009A1C70" w:rsidP="00ED0D29">
      <w:pPr>
        <w:spacing w:after="0"/>
        <w:ind w:left="450" w:right="-810"/>
      </w:pPr>
      <w:r>
        <w:t>4</w:t>
      </w:r>
      <w:r w:rsidR="00ED0D29">
        <w:t xml:space="preserve">. </w:t>
      </w:r>
      <w:hyperlink r:id="rId13" w:history="1">
        <w:r w:rsidR="00ED0D29" w:rsidRPr="00C11265">
          <w:rPr>
            <w:rStyle w:val="Hyperlink"/>
          </w:rPr>
          <w:t>Animations: ASE A5 Brakes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39C56F22" w14:textId="77777777" w:rsidR="009A1C70" w:rsidRDefault="009A1C70" w:rsidP="0006039E">
      <w:pPr>
        <w:spacing w:after="0"/>
        <w:ind w:left="450" w:right="-810"/>
      </w:pPr>
      <w:r w:rsidRPr="009A1C70">
        <w:t>1. Task Sheet: Identify Electronic Brake Control System Components</w:t>
      </w:r>
    </w:p>
    <w:p w14:paraId="138B9FF4" w14:textId="53ECAD69" w:rsidR="00DF2F45" w:rsidRPr="00DF2F45" w:rsidRDefault="00DF2F45" w:rsidP="0006039E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15885B85" w14:textId="0B2DF993" w:rsidR="008F46C1" w:rsidRDefault="009C69F8" w:rsidP="004637B0">
      <w:pPr>
        <w:spacing w:after="0"/>
        <w:ind w:left="450" w:right="-810"/>
      </w:pPr>
      <w:r>
        <w:t>1. Chapter crossword and word search puzzles</w:t>
      </w:r>
      <w:r w:rsidR="00EB771D">
        <w:t xml:space="preserve"> from the website</w:t>
      </w:r>
      <w:r w:rsidR="00B723D2">
        <w:t>.</w:t>
      </w:r>
    </w:p>
    <w:p w14:paraId="48ED4D9B" w14:textId="24098B68" w:rsidR="008F46C1" w:rsidRDefault="009C69F8" w:rsidP="004637B0">
      <w:pPr>
        <w:spacing w:after="0"/>
        <w:ind w:left="450" w:right="-810"/>
      </w:pPr>
      <w:r>
        <w:t>2. Complete end of chapter quiz</w:t>
      </w:r>
      <w:r w:rsidR="00C3797A">
        <w:t xml:space="preserve"> from </w:t>
      </w:r>
      <w:r w:rsidR="00EB771D">
        <w:t xml:space="preserve">the </w:t>
      </w:r>
      <w:r w:rsidR="00C3797A">
        <w:t>textbook</w:t>
      </w:r>
      <w:r>
        <w:t xml:space="preserve">. </w:t>
      </w:r>
    </w:p>
    <w:p w14:paraId="5C278949" w14:textId="77777777" w:rsidR="00B26AC2" w:rsidRDefault="009D4174" w:rsidP="004637B0">
      <w:pPr>
        <w:spacing w:after="0"/>
        <w:ind w:left="450" w:right="-810"/>
      </w:pPr>
      <w:r>
        <w:t>3. Complete multiple choice and short answer quizzes downloaded from the website</w:t>
      </w:r>
      <w:r w:rsidR="00B26AC2">
        <w:t>.</w:t>
      </w:r>
    </w:p>
    <w:p w14:paraId="40F673B6" w14:textId="23CB6F5A" w:rsidR="0006039E" w:rsidRPr="006F32B6" w:rsidRDefault="00DF2F45" w:rsidP="006F32B6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0BAFFD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C5A4F21" w14:textId="66167C69" w:rsidR="00F76C9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E688A48" w14:textId="299EC72B" w:rsidR="00803810" w:rsidRDefault="00803810" w:rsidP="004637B0">
      <w:pPr>
        <w:spacing w:after="0"/>
        <w:ind w:left="450" w:right="-810"/>
      </w:pPr>
    </w:p>
    <w:p w14:paraId="41271075" w14:textId="51209AE0" w:rsidR="00261F55" w:rsidRDefault="00261F55" w:rsidP="004637B0">
      <w:pPr>
        <w:spacing w:after="0"/>
        <w:ind w:left="450" w:right="-810"/>
      </w:pPr>
    </w:p>
    <w:p w14:paraId="6AE258B7" w14:textId="3920AFBD" w:rsidR="00DB07C6" w:rsidRDefault="00DB07C6" w:rsidP="004637B0">
      <w:pPr>
        <w:spacing w:after="0"/>
        <w:ind w:left="450" w:right="-810"/>
      </w:pPr>
    </w:p>
    <w:p w14:paraId="3602C784" w14:textId="23ACF556" w:rsidR="0006039E" w:rsidRDefault="0006039E" w:rsidP="004637B0">
      <w:pPr>
        <w:spacing w:after="0"/>
        <w:ind w:left="450" w:right="-810"/>
      </w:pPr>
    </w:p>
    <w:p w14:paraId="3D4CAAAD" w14:textId="77777777" w:rsidR="0006039E" w:rsidRDefault="0006039E" w:rsidP="004637B0">
      <w:pPr>
        <w:spacing w:after="0"/>
        <w:ind w:left="450" w:right="-810"/>
      </w:pPr>
    </w:p>
    <w:p w14:paraId="63624BB6" w14:textId="77777777" w:rsidR="00261F55" w:rsidRDefault="00261F55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51C47" w14:textId="77777777" w:rsidR="001936AE" w:rsidRDefault="001936AE" w:rsidP="00E43A7A">
      <w:pPr>
        <w:spacing w:after="0" w:line="240" w:lineRule="auto"/>
      </w:pPr>
      <w:r>
        <w:separator/>
      </w:r>
    </w:p>
  </w:endnote>
  <w:endnote w:type="continuationSeparator" w:id="0">
    <w:p w14:paraId="08B7F914" w14:textId="77777777" w:rsidR="001936AE" w:rsidRDefault="001936AE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FF3C5" w14:textId="77777777" w:rsidR="001936AE" w:rsidRDefault="001936AE" w:rsidP="00E43A7A">
      <w:pPr>
        <w:spacing w:after="0" w:line="240" w:lineRule="auto"/>
      </w:pPr>
      <w:r>
        <w:separator/>
      </w:r>
    </w:p>
  </w:footnote>
  <w:footnote w:type="continuationSeparator" w:id="0">
    <w:p w14:paraId="713CE21C" w14:textId="77777777" w:rsidR="001936AE" w:rsidRDefault="001936AE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kFADHjNiYtAAAA"/>
  </w:docVars>
  <w:rsids>
    <w:rsidRoot w:val="00DF2F45"/>
    <w:rsid w:val="00002F88"/>
    <w:rsid w:val="00007410"/>
    <w:rsid w:val="0001231B"/>
    <w:rsid w:val="00016515"/>
    <w:rsid w:val="00030793"/>
    <w:rsid w:val="00032C74"/>
    <w:rsid w:val="000522AD"/>
    <w:rsid w:val="00052415"/>
    <w:rsid w:val="0006039E"/>
    <w:rsid w:val="00077286"/>
    <w:rsid w:val="000E2805"/>
    <w:rsid w:val="000E2C6C"/>
    <w:rsid w:val="000F2940"/>
    <w:rsid w:val="000F4492"/>
    <w:rsid w:val="000F45DF"/>
    <w:rsid w:val="00113C6C"/>
    <w:rsid w:val="0011718F"/>
    <w:rsid w:val="00123D4E"/>
    <w:rsid w:val="00133D25"/>
    <w:rsid w:val="00136257"/>
    <w:rsid w:val="001470C6"/>
    <w:rsid w:val="0015136A"/>
    <w:rsid w:val="0016676B"/>
    <w:rsid w:val="00173DD7"/>
    <w:rsid w:val="00173EB8"/>
    <w:rsid w:val="00177F23"/>
    <w:rsid w:val="001936AE"/>
    <w:rsid w:val="001A7C7F"/>
    <w:rsid w:val="001B1946"/>
    <w:rsid w:val="001B4E91"/>
    <w:rsid w:val="001D15C9"/>
    <w:rsid w:val="001D570B"/>
    <w:rsid w:val="001E6BE6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9759D"/>
    <w:rsid w:val="002B7FEB"/>
    <w:rsid w:val="002C5974"/>
    <w:rsid w:val="002E1343"/>
    <w:rsid w:val="002E4DF1"/>
    <w:rsid w:val="00340573"/>
    <w:rsid w:val="00362D50"/>
    <w:rsid w:val="003649FF"/>
    <w:rsid w:val="003D0578"/>
    <w:rsid w:val="003E5FE9"/>
    <w:rsid w:val="0040292E"/>
    <w:rsid w:val="0041524B"/>
    <w:rsid w:val="00416A16"/>
    <w:rsid w:val="00431A46"/>
    <w:rsid w:val="00435451"/>
    <w:rsid w:val="00437308"/>
    <w:rsid w:val="00442DF4"/>
    <w:rsid w:val="00460C4E"/>
    <w:rsid w:val="004637B0"/>
    <w:rsid w:val="00464DF1"/>
    <w:rsid w:val="00466ACB"/>
    <w:rsid w:val="00467B4D"/>
    <w:rsid w:val="00471A68"/>
    <w:rsid w:val="0048636C"/>
    <w:rsid w:val="00492E83"/>
    <w:rsid w:val="00496AA1"/>
    <w:rsid w:val="004A17EE"/>
    <w:rsid w:val="004B09AC"/>
    <w:rsid w:val="004B57E6"/>
    <w:rsid w:val="004D0C75"/>
    <w:rsid w:val="004E2FCC"/>
    <w:rsid w:val="005274BD"/>
    <w:rsid w:val="005343D4"/>
    <w:rsid w:val="00537868"/>
    <w:rsid w:val="00547AF6"/>
    <w:rsid w:val="00564EE4"/>
    <w:rsid w:val="0058048B"/>
    <w:rsid w:val="005868EC"/>
    <w:rsid w:val="005E3067"/>
    <w:rsid w:val="00605DF7"/>
    <w:rsid w:val="00613E48"/>
    <w:rsid w:val="00615FE4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C14F7"/>
    <w:rsid w:val="006F32B6"/>
    <w:rsid w:val="00720395"/>
    <w:rsid w:val="00723978"/>
    <w:rsid w:val="007277CB"/>
    <w:rsid w:val="00752688"/>
    <w:rsid w:val="00762BB9"/>
    <w:rsid w:val="007636D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F3895"/>
    <w:rsid w:val="00803601"/>
    <w:rsid w:val="00803810"/>
    <w:rsid w:val="00824C4D"/>
    <w:rsid w:val="008253C6"/>
    <w:rsid w:val="0084544B"/>
    <w:rsid w:val="0085332D"/>
    <w:rsid w:val="008550B2"/>
    <w:rsid w:val="0087615D"/>
    <w:rsid w:val="00886759"/>
    <w:rsid w:val="00892203"/>
    <w:rsid w:val="008A5821"/>
    <w:rsid w:val="008D53A0"/>
    <w:rsid w:val="008F46C1"/>
    <w:rsid w:val="009268E1"/>
    <w:rsid w:val="0092799E"/>
    <w:rsid w:val="00955BAD"/>
    <w:rsid w:val="009735FB"/>
    <w:rsid w:val="009A1C70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64B2"/>
    <w:rsid w:val="00A868F1"/>
    <w:rsid w:val="00A95B9B"/>
    <w:rsid w:val="00AD289A"/>
    <w:rsid w:val="00AF1D71"/>
    <w:rsid w:val="00AF3CF7"/>
    <w:rsid w:val="00B036F8"/>
    <w:rsid w:val="00B1051E"/>
    <w:rsid w:val="00B26AC2"/>
    <w:rsid w:val="00B520AD"/>
    <w:rsid w:val="00B52BE8"/>
    <w:rsid w:val="00B600DE"/>
    <w:rsid w:val="00B614AC"/>
    <w:rsid w:val="00B63418"/>
    <w:rsid w:val="00B723D2"/>
    <w:rsid w:val="00B764BA"/>
    <w:rsid w:val="00B76E29"/>
    <w:rsid w:val="00B77EC5"/>
    <w:rsid w:val="00B8295C"/>
    <w:rsid w:val="00B84DF2"/>
    <w:rsid w:val="00B902E4"/>
    <w:rsid w:val="00B95B75"/>
    <w:rsid w:val="00B97438"/>
    <w:rsid w:val="00BA3D3F"/>
    <w:rsid w:val="00BB1DB0"/>
    <w:rsid w:val="00BB438C"/>
    <w:rsid w:val="00BC5034"/>
    <w:rsid w:val="00BE18A3"/>
    <w:rsid w:val="00BE5D83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90BEA"/>
    <w:rsid w:val="00C93BAE"/>
    <w:rsid w:val="00CA0114"/>
    <w:rsid w:val="00CA1EC5"/>
    <w:rsid w:val="00CB054E"/>
    <w:rsid w:val="00CC06DE"/>
    <w:rsid w:val="00CE6A68"/>
    <w:rsid w:val="00D02B2D"/>
    <w:rsid w:val="00D524C5"/>
    <w:rsid w:val="00D67691"/>
    <w:rsid w:val="00D86CD2"/>
    <w:rsid w:val="00D9596F"/>
    <w:rsid w:val="00DA1A6E"/>
    <w:rsid w:val="00DA491F"/>
    <w:rsid w:val="00DB07C6"/>
    <w:rsid w:val="00DB601F"/>
    <w:rsid w:val="00DB71DB"/>
    <w:rsid w:val="00DD4587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9309E"/>
    <w:rsid w:val="00E95C6B"/>
    <w:rsid w:val="00EA74C3"/>
    <w:rsid w:val="00EB048B"/>
    <w:rsid w:val="00EB771D"/>
    <w:rsid w:val="00EC0E2B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C06DD"/>
    <w:rsid w:val="00FC4EAD"/>
    <w:rsid w:val="00FD2564"/>
    <w:rsid w:val="00FD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5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5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5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26</cp:revision>
  <cp:lastPrinted>2022-03-24T16:04:00Z</cp:lastPrinted>
  <dcterms:created xsi:type="dcterms:W3CDTF">2022-03-23T17:20:00Z</dcterms:created>
  <dcterms:modified xsi:type="dcterms:W3CDTF">2022-03-24T16:04:00Z</dcterms:modified>
</cp:coreProperties>
</file>